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E08F7A" w14:textId="3162C96E" w:rsidR="001851EC" w:rsidRPr="00DF2347" w:rsidRDefault="00491B08" w:rsidP="001851EC">
      <w:pPr>
        <w:jc w:val="center"/>
        <w:rPr>
          <w:rStyle w:val="a3"/>
          <w:rFonts w:cstheme="minorHAnsi"/>
          <w:bCs/>
          <w:color w:val="333333"/>
        </w:rPr>
      </w:pPr>
      <w:r w:rsidRPr="00DF2347">
        <w:rPr>
          <w:rFonts w:cstheme="minorHAnsi"/>
          <w:b/>
        </w:rPr>
        <w:t>Вопросы и ответы</w:t>
      </w:r>
      <w:r w:rsidR="00AE698B" w:rsidRPr="00DF2347">
        <w:rPr>
          <w:rFonts w:cstheme="minorHAnsi"/>
          <w:b/>
        </w:rPr>
        <w:t xml:space="preserve"> по результатам</w:t>
      </w:r>
      <w:r w:rsidR="001851EC" w:rsidRPr="00DF2347">
        <w:rPr>
          <w:rFonts w:cstheme="minorHAnsi"/>
          <w:b/>
        </w:rPr>
        <w:t xml:space="preserve"> конференц</w:t>
      </w:r>
      <w:r w:rsidR="00AE698B" w:rsidRPr="00DF2347">
        <w:rPr>
          <w:rFonts w:cstheme="minorHAnsi"/>
          <w:b/>
        </w:rPr>
        <w:t>ии</w:t>
      </w:r>
      <w:r w:rsidR="001851EC" w:rsidRPr="00DF2347">
        <w:rPr>
          <w:rFonts w:cstheme="minorHAnsi"/>
          <w:b/>
        </w:rPr>
        <w:t xml:space="preserve"> перед </w:t>
      </w:r>
      <w:r w:rsidR="00AE698B" w:rsidRPr="00DF2347">
        <w:rPr>
          <w:rFonts w:cstheme="minorHAnsi"/>
          <w:b/>
        </w:rPr>
        <w:t>подачей</w:t>
      </w:r>
      <w:r w:rsidR="001851EC" w:rsidRPr="00DF2347">
        <w:rPr>
          <w:rFonts w:cstheme="minorHAnsi"/>
          <w:b/>
        </w:rPr>
        <w:t xml:space="preserve"> </w:t>
      </w:r>
      <w:r w:rsidR="00AE698B" w:rsidRPr="00DF2347">
        <w:rPr>
          <w:rFonts w:cstheme="minorHAnsi"/>
          <w:b/>
        </w:rPr>
        <w:t>предложений</w:t>
      </w:r>
      <w:r w:rsidR="001851EC" w:rsidRPr="00DF2347">
        <w:rPr>
          <w:rFonts w:cstheme="minorHAnsi"/>
          <w:b/>
        </w:rPr>
        <w:t xml:space="preserve">, </w:t>
      </w:r>
      <w:r w:rsidR="00AE698B" w:rsidRPr="00DF2347">
        <w:rPr>
          <w:rFonts w:cstheme="minorHAnsi"/>
          <w:b/>
        </w:rPr>
        <w:t>состоявшейся</w:t>
      </w:r>
      <w:r w:rsidR="001851EC" w:rsidRPr="00DF2347">
        <w:rPr>
          <w:rFonts w:cstheme="minorHAnsi"/>
          <w:b/>
        </w:rPr>
        <w:t xml:space="preserve"> </w:t>
      </w:r>
      <w:r w:rsidR="001851EC" w:rsidRPr="00DF2347">
        <w:rPr>
          <w:rFonts w:cstheme="minorHAnsi"/>
          <w:b/>
        </w:rPr>
        <w:br/>
      </w:r>
      <w:r w:rsidR="00CA4288" w:rsidRPr="00DF2347">
        <w:rPr>
          <w:rFonts w:cstheme="minorHAnsi"/>
          <w:b/>
        </w:rPr>
        <w:t>0</w:t>
      </w:r>
      <w:r w:rsidR="003A42F7" w:rsidRPr="003A42F7">
        <w:rPr>
          <w:rFonts w:cstheme="minorHAnsi"/>
          <w:b/>
        </w:rPr>
        <w:t>5</w:t>
      </w:r>
      <w:r w:rsidR="001851EC" w:rsidRPr="00DF2347">
        <w:rPr>
          <w:rFonts w:cstheme="minorHAnsi"/>
          <w:b/>
        </w:rPr>
        <w:t xml:space="preserve"> </w:t>
      </w:r>
      <w:r w:rsidR="002B1FCC" w:rsidRPr="00DF2347">
        <w:rPr>
          <w:rFonts w:cstheme="minorHAnsi"/>
          <w:b/>
        </w:rPr>
        <w:t>марта</w:t>
      </w:r>
      <w:r w:rsidR="001851EC" w:rsidRPr="00DF2347">
        <w:rPr>
          <w:rFonts w:cstheme="minorHAnsi"/>
          <w:b/>
        </w:rPr>
        <w:t xml:space="preserve"> 202</w:t>
      </w:r>
      <w:r w:rsidR="002B1FCC" w:rsidRPr="00DF2347">
        <w:rPr>
          <w:rFonts w:cstheme="minorHAnsi"/>
          <w:b/>
        </w:rPr>
        <w:t>1</w:t>
      </w:r>
      <w:r w:rsidR="001851EC" w:rsidRPr="00DF2347">
        <w:rPr>
          <w:rFonts w:cstheme="minorHAnsi"/>
          <w:b/>
        </w:rPr>
        <w:t xml:space="preserve"> </w:t>
      </w:r>
      <w:r w:rsidR="002255A1" w:rsidRPr="00DF2347">
        <w:rPr>
          <w:rFonts w:cstheme="minorHAnsi"/>
          <w:b/>
        </w:rPr>
        <w:t>р.</w:t>
      </w:r>
      <w:r w:rsidR="001851EC" w:rsidRPr="00DF2347">
        <w:rPr>
          <w:rFonts w:cstheme="minorHAnsi"/>
          <w:b/>
        </w:rPr>
        <w:t>, 1</w:t>
      </w:r>
      <w:r w:rsidR="003A42F7" w:rsidRPr="003A42F7">
        <w:rPr>
          <w:rFonts w:cstheme="minorHAnsi"/>
          <w:b/>
        </w:rPr>
        <w:t>0</w:t>
      </w:r>
      <w:r w:rsidR="001851EC" w:rsidRPr="00DF2347">
        <w:rPr>
          <w:rFonts w:cstheme="minorHAnsi"/>
          <w:b/>
        </w:rPr>
        <w:t>-00 по скайпу</w:t>
      </w:r>
    </w:p>
    <w:p w14:paraId="16ED1264" w14:textId="253B67EE" w:rsidR="001851EC" w:rsidRPr="00DF2347" w:rsidRDefault="003A42F7" w:rsidP="001851EC">
      <w:pPr>
        <w:jc w:val="center"/>
        <w:rPr>
          <w:rStyle w:val="a3"/>
          <w:rFonts w:cstheme="minorHAnsi"/>
          <w:color w:val="333333"/>
          <w:lang w:val="en-US"/>
        </w:rPr>
      </w:pPr>
      <w:r>
        <w:rPr>
          <w:rStyle w:val="normaltextrun"/>
          <w:rFonts w:cstheme="minorHAnsi"/>
          <w:color w:val="000000"/>
          <w:shd w:val="clear" w:color="auto" w:fill="FFFFFF"/>
          <w:lang w:val="en-US"/>
        </w:rPr>
        <w:t>214</w:t>
      </w:r>
      <w:r w:rsidR="001851EC" w:rsidRPr="00DF2347">
        <w:rPr>
          <w:rStyle w:val="normaltextrun"/>
          <w:rFonts w:cstheme="minorHAnsi"/>
          <w:color w:val="000000"/>
          <w:shd w:val="clear" w:color="auto" w:fill="FFFFFF"/>
          <w:lang w:val="en-US"/>
        </w:rPr>
        <w:t>-202</w:t>
      </w:r>
      <w:r w:rsidR="002B1FCC" w:rsidRPr="00DF2347">
        <w:rPr>
          <w:rStyle w:val="normaltextrun"/>
          <w:rFonts w:cstheme="minorHAnsi"/>
          <w:color w:val="000000"/>
          <w:shd w:val="clear" w:color="auto" w:fill="FFFFFF"/>
          <w:lang w:val="en-US"/>
        </w:rPr>
        <w:t>1</w:t>
      </w:r>
      <w:r w:rsidR="001851EC" w:rsidRPr="00DF2347">
        <w:rPr>
          <w:rStyle w:val="normaltextrun"/>
          <w:rFonts w:cstheme="minorHAnsi"/>
          <w:color w:val="000000"/>
          <w:shd w:val="clear" w:color="auto" w:fill="FFFFFF"/>
          <w:lang w:val="en-US"/>
        </w:rPr>
        <w:t>-UNDP-UKR-RFP-RPP</w:t>
      </w:r>
      <w:r w:rsidR="001851EC" w:rsidRPr="00DF2347">
        <w:rPr>
          <w:rStyle w:val="a3"/>
          <w:rFonts w:cstheme="minorHAnsi"/>
          <w:color w:val="333333"/>
          <w:lang w:val="en-US"/>
        </w:rPr>
        <w:t xml:space="preserve"> </w:t>
      </w:r>
    </w:p>
    <w:p w14:paraId="1FE73C5B" w14:textId="72411C1F" w:rsidR="001851EC" w:rsidRPr="00DF2347" w:rsidRDefault="00DF2347" w:rsidP="001851EC">
      <w:pPr>
        <w:jc w:val="center"/>
        <w:rPr>
          <w:rFonts w:cstheme="minorHAnsi"/>
          <w:lang w:val="en-US"/>
        </w:rPr>
      </w:pPr>
      <w:r w:rsidRPr="00DF2347">
        <w:rPr>
          <w:rFonts w:cstheme="minorHAnsi"/>
          <w:lang w:val="en-US"/>
        </w:rPr>
        <w:t>Preparation of recommendations on optimization of the queue control at the entry-exit checkpoints in the East of Ukraine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46"/>
        <w:gridCol w:w="3556"/>
        <w:gridCol w:w="4943"/>
      </w:tblGrid>
      <w:tr w:rsidR="001851EC" w:rsidRPr="00DF2347" w14:paraId="1B4E0290" w14:textId="77777777" w:rsidTr="00262316">
        <w:tc>
          <w:tcPr>
            <w:tcW w:w="846" w:type="dxa"/>
          </w:tcPr>
          <w:p w14:paraId="57007416" w14:textId="4F96D7FE" w:rsidR="001851EC" w:rsidRPr="00DF2347" w:rsidRDefault="001851EC" w:rsidP="001851EC">
            <w:pPr>
              <w:rPr>
                <w:rFonts w:cstheme="minorHAnsi"/>
                <w:b/>
                <w:bCs/>
              </w:rPr>
            </w:pPr>
            <w:r w:rsidRPr="00DF2347">
              <w:rPr>
                <w:rFonts w:cstheme="minorHAnsi"/>
                <w:b/>
                <w:bCs/>
              </w:rPr>
              <w:t>#</w:t>
            </w:r>
          </w:p>
        </w:tc>
        <w:tc>
          <w:tcPr>
            <w:tcW w:w="3556" w:type="dxa"/>
          </w:tcPr>
          <w:p w14:paraId="47725CB7" w14:textId="2A3BF7E8" w:rsidR="001851EC" w:rsidRPr="00DF2347" w:rsidRDefault="00AE698B" w:rsidP="001851EC">
            <w:pPr>
              <w:jc w:val="center"/>
              <w:rPr>
                <w:rFonts w:cstheme="minorHAnsi"/>
                <w:b/>
                <w:bCs/>
              </w:rPr>
            </w:pPr>
            <w:r w:rsidRPr="00DF2347">
              <w:rPr>
                <w:rFonts w:cstheme="minorHAnsi"/>
                <w:b/>
                <w:bCs/>
              </w:rPr>
              <w:t>Вопрос</w:t>
            </w:r>
          </w:p>
        </w:tc>
        <w:tc>
          <w:tcPr>
            <w:tcW w:w="4943" w:type="dxa"/>
          </w:tcPr>
          <w:p w14:paraId="095BA177" w14:textId="0B244D06" w:rsidR="001851EC" w:rsidRPr="00DF2347" w:rsidRDefault="00AE698B" w:rsidP="001851EC">
            <w:pPr>
              <w:jc w:val="center"/>
              <w:rPr>
                <w:rFonts w:cstheme="minorHAnsi"/>
                <w:b/>
                <w:bCs/>
              </w:rPr>
            </w:pPr>
            <w:r w:rsidRPr="00DF2347">
              <w:rPr>
                <w:rFonts w:cstheme="minorHAnsi"/>
                <w:b/>
                <w:bCs/>
              </w:rPr>
              <w:t>Ответ</w:t>
            </w:r>
          </w:p>
        </w:tc>
      </w:tr>
      <w:tr w:rsidR="001851EC" w:rsidRPr="00DF2347" w14:paraId="420F74F8" w14:textId="77777777" w:rsidTr="00262316">
        <w:tc>
          <w:tcPr>
            <w:tcW w:w="846" w:type="dxa"/>
          </w:tcPr>
          <w:p w14:paraId="1AC507DC" w14:textId="77777777" w:rsidR="001851EC" w:rsidRPr="00DF2347" w:rsidRDefault="001851EC" w:rsidP="00D23D8A">
            <w:pPr>
              <w:pStyle w:val="a5"/>
              <w:numPr>
                <w:ilvl w:val="0"/>
                <w:numId w:val="1"/>
              </w:numPr>
              <w:rPr>
                <w:rFonts w:cstheme="minorHAnsi"/>
              </w:rPr>
            </w:pPr>
          </w:p>
        </w:tc>
        <w:tc>
          <w:tcPr>
            <w:tcW w:w="3556" w:type="dxa"/>
          </w:tcPr>
          <w:p w14:paraId="13CB4995" w14:textId="13B4800D" w:rsidR="001851EC" w:rsidRPr="00600643" w:rsidRDefault="00600643" w:rsidP="001851EC">
            <w:pPr>
              <w:rPr>
                <w:rFonts w:cstheme="minorHAnsi"/>
              </w:rPr>
            </w:pPr>
            <w:r>
              <w:rPr>
                <w:rFonts w:cstheme="minorHAnsi"/>
              </w:rPr>
              <w:t>В</w:t>
            </w:r>
            <w:r>
              <w:t xml:space="preserve"> ТЗ указаны круглые столы на 12 человек, а в таблице подачи предложения 20 человек. </w:t>
            </w:r>
            <w:r w:rsidR="004741C8">
              <w:t>Какое должно быть количество участников?</w:t>
            </w:r>
          </w:p>
        </w:tc>
        <w:tc>
          <w:tcPr>
            <w:tcW w:w="4943" w:type="dxa"/>
          </w:tcPr>
          <w:p w14:paraId="78D2979E" w14:textId="3BAD1FA8" w:rsidR="00F7537B" w:rsidRPr="00A020B8" w:rsidRDefault="00910588" w:rsidP="001E444D">
            <w:pPr>
              <w:rPr>
                <w:rFonts w:cstheme="minorHAnsi"/>
              </w:rPr>
            </w:pPr>
            <w:r>
              <w:rPr>
                <w:rFonts w:cstheme="minorHAnsi"/>
              </w:rPr>
              <w:t>12 человек – это минимальное количество</w:t>
            </w:r>
            <w:r w:rsidR="00A020B8">
              <w:rPr>
                <w:rFonts w:cstheme="minorHAnsi"/>
                <w:lang w:val="uk-UA"/>
              </w:rPr>
              <w:t xml:space="preserve">, но, </w:t>
            </w:r>
            <w:r w:rsidR="00A020B8">
              <w:rPr>
                <w:rFonts w:cstheme="minorHAnsi"/>
              </w:rPr>
              <w:t xml:space="preserve">количество </w:t>
            </w:r>
            <w:r w:rsidR="00A52279">
              <w:rPr>
                <w:rFonts w:cstheme="minorHAnsi"/>
              </w:rPr>
              <w:t>участников будет больше, поэтому, просим ориентироваться</w:t>
            </w:r>
            <w:r w:rsidR="0053670D">
              <w:rPr>
                <w:rFonts w:cstheme="minorHAnsi"/>
              </w:rPr>
              <w:t xml:space="preserve"> и произвести расчет на 20 участников.</w:t>
            </w:r>
          </w:p>
        </w:tc>
      </w:tr>
      <w:tr w:rsidR="001851EC" w:rsidRPr="00DF2347" w14:paraId="59E8AFF3" w14:textId="77777777" w:rsidTr="00262316">
        <w:tc>
          <w:tcPr>
            <w:tcW w:w="846" w:type="dxa"/>
          </w:tcPr>
          <w:p w14:paraId="66072F93" w14:textId="77777777" w:rsidR="001851EC" w:rsidRPr="00DF2347" w:rsidRDefault="001851EC" w:rsidP="00D23D8A">
            <w:pPr>
              <w:pStyle w:val="a5"/>
              <w:numPr>
                <w:ilvl w:val="0"/>
                <w:numId w:val="1"/>
              </w:numPr>
              <w:rPr>
                <w:rFonts w:cstheme="minorHAnsi"/>
              </w:rPr>
            </w:pPr>
          </w:p>
        </w:tc>
        <w:tc>
          <w:tcPr>
            <w:tcW w:w="3556" w:type="dxa"/>
          </w:tcPr>
          <w:p w14:paraId="3CB9004E" w14:textId="2C2C46DC" w:rsidR="001851EC" w:rsidRPr="00DF2347" w:rsidRDefault="0053670D" w:rsidP="001851EC">
            <w:pPr>
              <w:rPr>
                <w:rFonts w:cstheme="minorHAnsi"/>
              </w:rPr>
            </w:pPr>
            <w:r>
              <w:rPr>
                <w:rFonts w:cstheme="minorHAnsi"/>
              </w:rPr>
              <w:t>Предполагаемая дата начала апрель</w:t>
            </w:r>
            <w:r w:rsidR="007419DB">
              <w:rPr>
                <w:rFonts w:cstheme="minorHAnsi"/>
              </w:rPr>
              <w:t>, а к</w:t>
            </w:r>
            <w:r w:rsidR="00247791">
              <w:rPr>
                <w:rFonts w:cstheme="minorHAnsi"/>
              </w:rPr>
              <w:t xml:space="preserve">онечный срок выполнения </w:t>
            </w:r>
            <w:r w:rsidR="009A1FAA">
              <w:rPr>
                <w:rFonts w:cstheme="minorHAnsi"/>
              </w:rPr>
              <w:t>декабрь 2021 года, но при этом продолжительность работ 6 месяцев. Просим пояснить.</w:t>
            </w:r>
          </w:p>
        </w:tc>
        <w:tc>
          <w:tcPr>
            <w:tcW w:w="4943" w:type="dxa"/>
          </w:tcPr>
          <w:p w14:paraId="204D8B60" w14:textId="5AAFE7DE" w:rsidR="001851EC" w:rsidRPr="00DF2347" w:rsidRDefault="007B6752" w:rsidP="001851EC">
            <w:pPr>
              <w:rPr>
                <w:rFonts w:cstheme="minorHAnsi"/>
              </w:rPr>
            </w:pPr>
            <w:r>
              <w:rPr>
                <w:rFonts w:cstheme="minorHAnsi"/>
              </w:rPr>
              <w:t>Предполагаемая дата начала работ – апрель 2021, но в силу разных обстоятельств</w:t>
            </w:r>
            <w:r w:rsidR="00EC3CA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</w:t>
            </w:r>
            <w:r w:rsidR="00EC3CA3">
              <w:rPr>
                <w:rFonts w:cstheme="minorHAnsi"/>
              </w:rPr>
              <w:t>контракт может быть подписан со смещением (например, май)</w:t>
            </w:r>
            <w:r w:rsidR="005A1C8B">
              <w:rPr>
                <w:rFonts w:cstheme="minorHAnsi"/>
              </w:rPr>
              <w:t xml:space="preserve">. </w:t>
            </w:r>
            <w:r w:rsidR="005C17AA">
              <w:rPr>
                <w:rFonts w:cstheme="minorHAnsi"/>
              </w:rPr>
              <w:t>При этом</w:t>
            </w:r>
            <w:r w:rsidR="005A1C8B">
              <w:rPr>
                <w:rFonts w:cstheme="minorHAnsi"/>
              </w:rPr>
              <w:t xml:space="preserve"> продолжительность контракта </w:t>
            </w:r>
            <w:r w:rsidR="00382CE8">
              <w:rPr>
                <w:rFonts w:cstheme="minorHAnsi"/>
              </w:rPr>
              <w:t>буде</w:t>
            </w:r>
            <w:r w:rsidR="005C17AA">
              <w:rPr>
                <w:rFonts w:cstheme="minorHAnsi"/>
              </w:rPr>
              <w:t>т</w:t>
            </w:r>
            <w:r w:rsidR="00382CE8">
              <w:rPr>
                <w:rFonts w:cstheme="minorHAnsi"/>
              </w:rPr>
              <w:t xml:space="preserve"> 6 месяцев от даты подписания. Декабрь 2021 это крайний срок</w:t>
            </w:r>
            <w:r w:rsidR="008C554A">
              <w:rPr>
                <w:rFonts w:cstheme="minorHAnsi"/>
              </w:rPr>
              <w:t xml:space="preserve"> выполнения задания.</w:t>
            </w:r>
          </w:p>
        </w:tc>
      </w:tr>
      <w:tr w:rsidR="001851EC" w:rsidRPr="00DF2347" w14:paraId="14981B2C" w14:textId="77777777" w:rsidTr="00262316">
        <w:tc>
          <w:tcPr>
            <w:tcW w:w="846" w:type="dxa"/>
          </w:tcPr>
          <w:p w14:paraId="4EB2E175" w14:textId="77777777" w:rsidR="001851EC" w:rsidRPr="00DF2347" w:rsidRDefault="001851EC" w:rsidP="00D23D8A">
            <w:pPr>
              <w:pStyle w:val="a5"/>
              <w:numPr>
                <w:ilvl w:val="0"/>
                <w:numId w:val="1"/>
              </w:numPr>
              <w:rPr>
                <w:rFonts w:cstheme="minorHAnsi"/>
              </w:rPr>
            </w:pPr>
          </w:p>
        </w:tc>
        <w:tc>
          <w:tcPr>
            <w:tcW w:w="3556" w:type="dxa"/>
          </w:tcPr>
          <w:p w14:paraId="3F8019B9" w14:textId="08580BF0" w:rsidR="001851EC" w:rsidRPr="00DF2347" w:rsidRDefault="003D0BA5" w:rsidP="001851E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Двухдневный тренинг предполагает </w:t>
            </w:r>
            <w:r w:rsidR="00142FCF">
              <w:rPr>
                <w:rFonts w:cstheme="minorHAnsi"/>
              </w:rPr>
              <w:t>одну ночь проживания. Значит ли это ранний приезд и поздний выезд участников?</w:t>
            </w:r>
          </w:p>
        </w:tc>
        <w:tc>
          <w:tcPr>
            <w:tcW w:w="4943" w:type="dxa"/>
          </w:tcPr>
          <w:p w14:paraId="3067AE57" w14:textId="0E76E43A" w:rsidR="008C61DB" w:rsidRPr="0053751E" w:rsidRDefault="0053751E" w:rsidP="001851E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Да, именно так, в приложении есть примерное время проведения тренингов. </w:t>
            </w:r>
          </w:p>
        </w:tc>
      </w:tr>
      <w:tr w:rsidR="00AE698B" w:rsidRPr="00DF2347" w14:paraId="45FC3B92" w14:textId="77777777" w:rsidTr="00262316">
        <w:tc>
          <w:tcPr>
            <w:tcW w:w="846" w:type="dxa"/>
          </w:tcPr>
          <w:p w14:paraId="269E36C3" w14:textId="77777777" w:rsidR="00AE698B" w:rsidRPr="00DF2347" w:rsidRDefault="00AE698B" w:rsidP="00D23D8A">
            <w:pPr>
              <w:pStyle w:val="a5"/>
              <w:numPr>
                <w:ilvl w:val="0"/>
                <w:numId w:val="1"/>
              </w:numPr>
              <w:rPr>
                <w:rFonts w:cstheme="minorHAnsi"/>
              </w:rPr>
            </w:pPr>
          </w:p>
        </w:tc>
        <w:tc>
          <w:tcPr>
            <w:tcW w:w="3556" w:type="dxa"/>
          </w:tcPr>
          <w:p w14:paraId="1EA797F4" w14:textId="2FC5E2AD" w:rsidR="00AE698B" w:rsidRPr="00DF2347" w:rsidRDefault="005E70D8" w:rsidP="001851E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В форме ценового предложения </w:t>
            </w:r>
            <w:r w:rsidR="006D5C64">
              <w:rPr>
                <w:rFonts w:cstheme="minorHAnsi"/>
              </w:rPr>
              <w:t>(п.2.1.3) указано питание для 20-ти человек на 3 тренинговых дня.</w:t>
            </w:r>
          </w:p>
        </w:tc>
        <w:tc>
          <w:tcPr>
            <w:tcW w:w="4943" w:type="dxa"/>
          </w:tcPr>
          <w:p w14:paraId="1E7D3F90" w14:textId="23276C88" w:rsidR="00AE698B" w:rsidRPr="00DF2347" w:rsidRDefault="00F36C75" w:rsidP="001851EC">
            <w:pPr>
              <w:rPr>
                <w:rFonts w:cstheme="minorHAnsi"/>
              </w:rPr>
            </w:pPr>
            <w:r w:rsidRPr="00340075">
              <w:rPr>
                <w:rFonts w:cstheme="minorHAnsi"/>
                <w:color w:val="FF0000"/>
              </w:rPr>
              <w:t>Необходимо рассчитать питание на 2 тренинговых дня. Форма исправлена.</w:t>
            </w:r>
          </w:p>
        </w:tc>
      </w:tr>
      <w:tr w:rsidR="00AE698B" w:rsidRPr="00DF2347" w14:paraId="69F90A91" w14:textId="77777777" w:rsidTr="00262316">
        <w:tc>
          <w:tcPr>
            <w:tcW w:w="846" w:type="dxa"/>
          </w:tcPr>
          <w:p w14:paraId="7D97F7C5" w14:textId="77777777" w:rsidR="00AE698B" w:rsidRPr="00DF2347" w:rsidRDefault="00AE698B" w:rsidP="00D23D8A">
            <w:pPr>
              <w:pStyle w:val="a5"/>
              <w:numPr>
                <w:ilvl w:val="0"/>
                <w:numId w:val="1"/>
              </w:numPr>
              <w:rPr>
                <w:rFonts w:cstheme="minorHAnsi"/>
              </w:rPr>
            </w:pPr>
          </w:p>
        </w:tc>
        <w:tc>
          <w:tcPr>
            <w:tcW w:w="3556" w:type="dxa"/>
          </w:tcPr>
          <w:p w14:paraId="4A09463D" w14:textId="45F24571" w:rsidR="00AE698B" w:rsidRPr="00DF2347" w:rsidRDefault="00004947" w:rsidP="001851EC">
            <w:pPr>
              <w:rPr>
                <w:rFonts w:cstheme="minorHAnsi"/>
              </w:rPr>
            </w:pPr>
            <w:r>
              <w:rPr>
                <w:rFonts w:cstheme="minorHAnsi"/>
              </w:rPr>
              <w:t>Может ли быть пересмотрен</w:t>
            </w:r>
            <w:r w:rsidR="000E7D14">
              <w:rPr>
                <w:rFonts w:cstheme="minorHAnsi"/>
              </w:rPr>
              <w:t>а разбивка платежей?</w:t>
            </w:r>
          </w:p>
        </w:tc>
        <w:tc>
          <w:tcPr>
            <w:tcW w:w="4943" w:type="dxa"/>
          </w:tcPr>
          <w:p w14:paraId="60D86DCC" w14:textId="5810B65E" w:rsidR="00AE698B" w:rsidRPr="00DF2347" w:rsidRDefault="000E7D14" w:rsidP="001851E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Разбивка может </w:t>
            </w:r>
            <w:r w:rsidR="00E23A75">
              <w:rPr>
                <w:rFonts w:cstheme="minorHAnsi"/>
              </w:rPr>
              <w:t>быть пересмотрена</w:t>
            </w:r>
            <w:r w:rsidR="00770F45">
              <w:rPr>
                <w:rFonts w:cstheme="minorHAnsi"/>
              </w:rPr>
              <w:t>. Последний платеж не может быть менее 10%.</w:t>
            </w:r>
          </w:p>
        </w:tc>
      </w:tr>
    </w:tbl>
    <w:p w14:paraId="31C5DBF8" w14:textId="6CBD6351" w:rsidR="00954F95" w:rsidRPr="00DF2347" w:rsidRDefault="00954F95" w:rsidP="001851EC">
      <w:pPr>
        <w:rPr>
          <w:rFonts w:cstheme="minorHAnsi"/>
          <w:lang w:val="uk-UA"/>
        </w:rPr>
      </w:pPr>
    </w:p>
    <w:p w14:paraId="38981396" w14:textId="77777777" w:rsidR="00897CC0" w:rsidRPr="00DF2347" w:rsidRDefault="00897CC0" w:rsidP="001851EC">
      <w:pPr>
        <w:rPr>
          <w:rFonts w:cstheme="minorHAnsi"/>
          <w:lang w:val="uk-UA"/>
        </w:rPr>
      </w:pPr>
    </w:p>
    <w:sectPr w:rsidR="00897CC0" w:rsidRPr="00DF2347" w:rsidSect="00954F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527917" w14:textId="77777777" w:rsidR="006057F2" w:rsidRDefault="006057F2" w:rsidP="003B27BE">
      <w:pPr>
        <w:spacing w:after="0" w:line="240" w:lineRule="auto"/>
      </w:pPr>
      <w:r>
        <w:separator/>
      </w:r>
    </w:p>
  </w:endnote>
  <w:endnote w:type="continuationSeparator" w:id="0">
    <w:p w14:paraId="17E1FB61" w14:textId="77777777" w:rsidR="006057F2" w:rsidRDefault="006057F2" w:rsidP="003B2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DDD3E3" w14:textId="77777777" w:rsidR="006057F2" w:rsidRDefault="006057F2" w:rsidP="003B27BE">
      <w:pPr>
        <w:spacing w:after="0" w:line="240" w:lineRule="auto"/>
      </w:pPr>
      <w:r>
        <w:separator/>
      </w:r>
    </w:p>
  </w:footnote>
  <w:footnote w:type="continuationSeparator" w:id="0">
    <w:p w14:paraId="5AA399EF" w14:textId="77777777" w:rsidR="006057F2" w:rsidRDefault="006057F2" w:rsidP="003B27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A61709"/>
    <w:multiLevelType w:val="hybridMultilevel"/>
    <w:tmpl w:val="CDA271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655BD3"/>
    <w:multiLevelType w:val="hybridMultilevel"/>
    <w:tmpl w:val="E2FA344A"/>
    <w:lvl w:ilvl="0" w:tplc="EB0010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jY1MTA2tzAzMTRR0lEKTi0uzszPAykwqgUA6FNjBSwAAAA="/>
  </w:docVars>
  <w:rsids>
    <w:rsidRoot w:val="00CC1045"/>
    <w:rsid w:val="00004436"/>
    <w:rsid w:val="00004947"/>
    <w:rsid w:val="000212BF"/>
    <w:rsid w:val="00042552"/>
    <w:rsid w:val="00071A04"/>
    <w:rsid w:val="000B62CE"/>
    <w:rsid w:val="000C2305"/>
    <w:rsid w:val="000C5422"/>
    <w:rsid w:val="000E238F"/>
    <w:rsid w:val="000E7D14"/>
    <w:rsid w:val="001255DB"/>
    <w:rsid w:val="00142FCF"/>
    <w:rsid w:val="00166EF0"/>
    <w:rsid w:val="00175AC7"/>
    <w:rsid w:val="001851EC"/>
    <w:rsid w:val="00190509"/>
    <w:rsid w:val="001A1CAC"/>
    <w:rsid w:val="001C39B3"/>
    <w:rsid w:val="001C5ED7"/>
    <w:rsid w:val="001E2A0A"/>
    <w:rsid w:val="001E444D"/>
    <w:rsid w:val="001F01B6"/>
    <w:rsid w:val="001F2206"/>
    <w:rsid w:val="00205EDD"/>
    <w:rsid w:val="002255A1"/>
    <w:rsid w:val="00233A1E"/>
    <w:rsid w:val="002439BA"/>
    <w:rsid w:val="00247791"/>
    <w:rsid w:val="00262316"/>
    <w:rsid w:val="00270FA0"/>
    <w:rsid w:val="002B1FCC"/>
    <w:rsid w:val="002C1FFB"/>
    <w:rsid w:val="002D04CF"/>
    <w:rsid w:val="0030228E"/>
    <w:rsid w:val="00340075"/>
    <w:rsid w:val="00342898"/>
    <w:rsid w:val="003531CA"/>
    <w:rsid w:val="0035570F"/>
    <w:rsid w:val="00382CE8"/>
    <w:rsid w:val="003947AE"/>
    <w:rsid w:val="003A42F7"/>
    <w:rsid w:val="003B1776"/>
    <w:rsid w:val="003B27BE"/>
    <w:rsid w:val="003D0BA5"/>
    <w:rsid w:val="003D459A"/>
    <w:rsid w:val="003F1757"/>
    <w:rsid w:val="003F1A7B"/>
    <w:rsid w:val="00426B28"/>
    <w:rsid w:val="00435E4B"/>
    <w:rsid w:val="00457558"/>
    <w:rsid w:val="004676AF"/>
    <w:rsid w:val="004741C8"/>
    <w:rsid w:val="004873BC"/>
    <w:rsid w:val="00491B08"/>
    <w:rsid w:val="004951A2"/>
    <w:rsid w:val="004A26A5"/>
    <w:rsid w:val="004B09F0"/>
    <w:rsid w:val="004B66DD"/>
    <w:rsid w:val="004C2651"/>
    <w:rsid w:val="004E3C47"/>
    <w:rsid w:val="00511D85"/>
    <w:rsid w:val="00511F26"/>
    <w:rsid w:val="005251B1"/>
    <w:rsid w:val="0053670D"/>
    <w:rsid w:val="0053751E"/>
    <w:rsid w:val="00563F04"/>
    <w:rsid w:val="00572DC0"/>
    <w:rsid w:val="00575347"/>
    <w:rsid w:val="00586410"/>
    <w:rsid w:val="005A1C8B"/>
    <w:rsid w:val="005A32FC"/>
    <w:rsid w:val="005B6C84"/>
    <w:rsid w:val="005C17AA"/>
    <w:rsid w:val="005D047B"/>
    <w:rsid w:val="005E65BC"/>
    <w:rsid w:val="005E70D8"/>
    <w:rsid w:val="00600643"/>
    <w:rsid w:val="006057F2"/>
    <w:rsid w:val="00615E0F"/>
    <w:rsid w:val="006238D4"/>
    <w:rsid w:val="00627AAB"/>
    <w:rsid w:val="00643387"/>
    <w:rsid w:val="006525AF"/>
    <w:rsid w:val="006566F2"/>
    <w:rsid w:val="00687429"/>
    <w:rsid w:val="00696CD6"/>
    <w:rsid w:val="006A69F4"/>
    <w:rsid w:val="006B20DF"/>
    <w:rsid w:val="006D04F3"/>
    <w:rsid w:val="006D5C64"/>
    <w:rsid w:val="006E0CA3"/>
    <w:rsid w:val="00712838"/>
    <w:rsid w:val="00724E4A"/>
    <w:rsid w:val="007320F1"/>
    <w:rsid w:val="00733943"/>
    <w:rsid w:val="0073796D"/>
    <w:rsid w:val="007419DB"/>
    <w:rsid w:val="00770EAE"/>
    <w:rsid w:val="00770F45"/>
    <w:rsid w:val="00772D00"/>
    <w:rsid w:val="007B052F"/>
    <w:rsid w:val="007B6752"/>
    <w:rsid w:val="007C551D"/>
    <w:rsid w:val="007D6801"/>
    <w:rsid w:val="007D7331"/>
    <w:rsid w:val="007E6BCD"/>
    <w:rsid w:val="008020DE"/>
    <w:rsid w:val="00817861"/>
    <w:rsid w:val="008317F4"/>
    <w:rsid w:val="00837EFD"/>
    <w:rsid w:val="00846CF3"/>
    <w:rsid w:val="0089321A"/>
    <w:rsid w:val="00897CC0"/>
    <w:rsid w:val="008A719E"/>
    <w:rsid w:val="008C554A"/>
    <w:rsid w:val="008C61DB"/>
    <w:rsid w:val="008D0BE5"/>
    <w:rsid w:val="008D5DAF"/>
    <w:rsid w:val="008E6EEF"/>
    <w:rsid w:val="008F223C"/>
    <w:rsid w:val="00910588"/>
    <w:rsid w:val="00916FE0"/>
    <w:rsid w:val="00921A0A"/>
    <w:rsid w:val="00925AA7"/>
    <w:rsid w:val="00952F08"/>
    <w:rsid w:val="00953C38"/>
    <w:rsid w:val="00954F95"/>
    <w:rsid w:val="0098101B"/>
    <w:rsid w:val="009A1FAA"/>
    <w:rsid w:val="009D5823"/>
    <w:rsid w:val="009E0211"/>
    <w:rsid w:val="009E1B41"/>
    <w:rsid w:val="009F2D08"/>
    <w:rsid w:val="009F77BA"/>
    <w:rsid w:val="00A020B8"/>
    <w:rsid w:val="00A43BB7"/>
    <w:rsid w:val="00A5082A"/>
    <w:rsid w:val="00A52279"/>
    <w:rsid w:val="00A548D3"/>
    <w:rsid w:val="00A6205C"/>
    <w:rsid w:val="00A76186"/>
    <w:rsid w:val="00AB7B33"/>
    <w:rsid w:val="00AC2C61"/>
    <w:rsid w:val="00AC45E8"/>
    <w:rsid w:val="00AC6140"/>
    <w:rsid w:val="00AD50A0"/>
    <w:rsid w:val="00AE2C71"/>
    <w:rsid w:val="00AE698B"/>
    <w:rsid w:val="00B1061F"/>
    <w:rsid w:val="00BC0140"/>
    <w:rsid w:val="00BC2ED9"/>
    <w:rsid w:val="00BF5D62"/>
    <w:rsid w:val="00BF6F69"/>
    <w:rsid w:val="00C13CA4"/>
    <w:rsid w:val="00C164B2"/>
    <w:rsid w:val="00C23A14"/>
    <w:rsid w:val="00C2744C"/>
    <w:rsid w:val="00C45CA1"/>
    <w:rsid w:val="00C46947"/>
    <w:rsid w:val="00C46C48"/>
    <w:rsid w:val="00C60E70"/>
    <w:rsid w:val="00C71EB2"/>
    <w:rsid w:val="00C75F1E"/>
    <w:rsid w:val="00C8360F"/>
    <w:rsid w:val="00CA4288"/>
    <w:rsid w:val="00CC1045"/>
    <w:rsid w:val="00CE5F30"/>
    <w:rsid w:val="00CE6AAD"/>
    <w:rsid w:val="00CF0752"/>
    <w:rsid w:val="00D23D8A"/>
    <w:rsid w:val="00D56F5E"/>
    <w:rsid w:val="00D63BCF"/>
    <w:rsid w:val="00D678E9"/>
    <w:rsid w:val="00D75EE4"/>
    <w:rsid w:val="00D80ADE"/>
    <w:rsid w:val="00DA365D"/>
    <w:rsid w:val="00DC1A38"/>
    <w:rsid w:val="00DE0758"/>
    <w:rsid w:val="00DE67DC"/>
    <w:rsid w:val="00DF2347"/>
    <w:rsid w:val="00DF3494"/>
    <w:rsid w:val="00DF639D"/>
    <w:rsid w:val="00E13117"/>
    <w:rsid w:val="00E23A75"/>
    <w:rsid w:val="00E279F1"/>
    <w:rsid w:val="00E31496"/>
    <w:rsid w:val="00E34E59"/>
    <w:rsid w:val="00E465B5"/>
    <w:rsid w:val="00E72339"/>
    <w:rsid w:val="00E96D72"/>
    <w:rsid w:val="00EB3A02"/>
    <w:rsid w:val="00EC0282"/>
    <w:rsid w:val="00EC3CA3"/>
    <w:rsid w:val="00ED40C8"/>
    <w:rsid w:val="00ED4E56"/>
    <w:rsid w:val="00EE1379"/>
    <w:rsid w:val="00EE39B7"/>
    <w:rsid w:val="00EF3926"/>
    <w:rsid w:val="00F118DF"/>
    <w:rsid w:val="00F36C75"/>
    <w:rsid w:val="00F66B3F"/>
    <w:rsid w:val="00F71E7D"/>
    <w:rsid w:val="00F7537B"/>
    <w:rsid w:val="00F821BE"/>
    <w:rsid w:val="00FB6D20"/>
    <w:rsid w:val="00FF6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12BFA"/>
  <w15:docId w15:val="{84E90626-44D5-49B6-9743-F98BABA6F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4F9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sid w:val="001851EC"/>
    <w:rPr>
      <w:rFonts w:cs="Times New Roman"/>
      <w:b/>
    </w:rPr>
  </w:style>
  <w:style w:type="character" w:customStyle="1" w:styleId="normaltextrun">
    <w:name w:val="normaltextrun"/>
    <w:basedOn w:val="a0"/>
    <w:rsid w:val="001851EC"/>
  </w:style>
  <w:style w:type="table" w:styleId="a4">
    <w:name w:val="Table Grid"/>
    <w:basedOn w:val="a1"/>
    <w:uiPriority w:val="39"/>
    <w:unhideWhenUsed/>
    <w:rsid w:val="00185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aliases w:val="List Paragraph (numbered (a)),WB Para,paragraph,normal,Normal1,Normal2,Normal3,Normal4,Normal5,Normal6,Normal7,Lapis Bulleted List,Абзац списка1,Bullets,List 100s,Project Profile name,Dot pt,3,L,Bullet Points,Liste Paragraf,Listenabsatz1"/>
    <w:basedOn w:val="a"/>
    <w:link w:val="a6"/>
    <w:uiPriority w:val="34"/>
    <w:qFormat/>
    <w:rsid w:val="00D23D8A"/>
    <w:pPr>
      <w:ind w:left="720"/>
      <w:contextualSpacing/>
    </w:pPr>
  </w:style>
  <w:style w:type="character" w:customStyle="1" w:styleId="hiddengrammarerror">
    <w:name w:val="hiddengrammarerror"/>
    <w:basedOn w:val="a0"/>
    <w:rsid w:val="008D5DAF"/>
  </w:style>
  <w:style w:type="character" w:customStyle="1" w:styleId="hiddensuggestion">
    <w:name w:val="hiddensuggestion"/>
    <w:basedOn w:val="a0"/>
    <w:rsid w:val="001F2206"/>
  </w:style>
  <w:style w:type="character" w:customStyle="1" w:styleId="hiddenspellerror">
    <w:name w:val="hiddenspellerror"/>
    <w:basedOn w:val="a0"/>
    <w:rsid w:val="00270FA0"/>
  </w:style>
  <w:style w:type="paragraph" w:styleId="a7">
    <w:name w:val="footnote text"/>
    <w:aliases w:val="Footnote Text Char1,Footnote Text Char Char,Char"/>
    <w:basedOn w:val="a"/>
    <w:link w:val="a8"/>
    <w:uiPriority w:val="99"/>
    <w:unhideWhenUsed/>
    <w:rsid w:val="003B27BE"/>
    <w:pPr>
      <w:spacing w:after="0" w:line="240" w:lineRule="auto"/>
    </w:pPr>
    <w:rPr>
      <w:rFonts w:ascii="Calibri" w:hAnsi="Calibri" w:cs="Calibri"/>
      <w:sz w:val="20"/>
      <w:szCs w:val="20"/>
      <w:lang w:val="en-US"/>
    </w:rPr>
  </w:style>
  <w:style w:type="character" w:customStyle="1" w:styleId="a8">
    <w:name w:val="Текст сноски Знак"/>
    <w:aliases w:val="Footnote Text Char1 Знак,Footnote Text Char Char Знак,Char Знак"/>
    <w:basedOn w:val="a0"/>
    <w:link w:val="a7"/>
    <w:uiPriority w:val="99"/>
    <w:rsid w:val="003B27BE"/>
    <w:rPr>
      <w:rFonts w:ascii="Calibri" w:hAnsi="Calibri" w:cs="Calibri"/>
      <w:sz w:val="20"/>
      <w:szCs w:val="20"/>
      <w:lang w:val="en-US"/>
    </w:rPr>
  </w:style>
  <w:style w:type="character" w:styleId="a9">
    <w:name w:val="footnote reference"/>
    <w:aliases w:val=" BVI fnr Char Char,BVI fnr Char Char, BVI fnr Car Car Char Char,BVI fnr Car Char Char, BVI fnr Car Car Car Car Char Char Char Char Char"/>
    <w:basedOn w:val="a0"/>
    <w:link w:val="BVIfnrChar"/>
    <w:uiPriority w:val="99"/>
    <w:unhideWhenUsed/>
    <w:rsid w:val="003B27BE"/>
    <w:rPr>
      <w:vertAlign w:val="superscript"/>
    </w:rPr>
  </w:style>
  <w:style w:type="paragraph" w:customStyle="1" w:styleId="BVIfnrChar">
    <w:name w:val="BVI fnr Char"/>
    <w:aliases w:val=" BVI fnr Car Car Char,BVI fnr Car Char, BVI fnr Car Car Car Car Char Char Char"/>
    <w:basedOn w:val="a"/>
    <w:link w:val="a9"/>
    <w:uiPriority w:val="99"/>
    <w:rsid w:val="003B27BE"/>
    <w:pPr>
      <w:spacing w:after="160" w:line="240" w:lineRule="exact"/>
    </w:pPr>
    <w:rPr>
      <w:vertAlign w:val="superscript"/>
    </w:rPr>
  </w:style>
  <w:style w:type="character" w:customStyle="1" w:styleId="a6">
    <w:name w:val="Абзац списка Знак"/>
    <w:aliases w:val="List Paragraph (numbered (a)) Знак,WB Para Знак,paragraph Знак,normal Знак,Normal1 Знак,Normal2 Знак,Normal3 Знак,Normal4 Знак,Normal5 Знак,Normal6 Знак,Normal7 Знак,Lapis Bulleted List Знак,Абзац списка1 Знак,Bullets Знак,Dot pt Знак"/>
    <w:link w:val="a5"/>
    <w:uiPriority w:val="34"/>
    <w:qFormat/>
    <w:locked/>
    <w:rsid w:val="00342898"/>
  </w:style>
  <w:style w:type="character" w:styleId="aa">
    <w:name w:val="Hyperlink"/>
    <w:basedOn w:val="a0"/>
    <w:uiPriority w:val="99"/>
    <w:unhideWhenUsed/>
    <w:rsid w:val="00897CC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7E15D1205A214A8AE997886C048599" ma:contentTypeVersion="13" ma:contentTypeDescription="Create a new document." ma:contentTypeScope="" ma:versionID="4f89c6204dc6ddbda3b917ede29d5a78">
  <xsd:schema xmlns:xsd="http://www.w3.org/2001/XMLSchema" xmlns:xs="http://www.w3.org/2001/XMLSchema" xmlns:p="http://schemas.microsoft.com/office/2006/metadata/properties" xmlns:ns3="a28d5cc5-5f29-431d-8055-9c6818d00e94" xmlns:ns4="19138a01-5d78-4d52-81ba-07fd08dc7b57" targetNamespace="http://schemas.microsoft.com/office/2006/metadata/properties" ma:root="true" ma:fieldsID="57fbfb123ca628711df01dcc39d7fc62" ns3:_="" ns4:_="">
    <xsd:import namespace="a28d5cc5-5f29-431d-8055-9c6818d00e94"/>
    <xsd:import namespace="19138a01-5d78-4d52-81ba-07fd08dc7b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d5cc5-5f29-431d-8055-9c6818d00e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38a01-5d78-4d52-81ba-07fd08dc7b5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9A0A1C-04FD-4482-B04C-3ED1FE3542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FC0486-75E5-43C3-84E1-F456AC1A2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211B37-B5BC-45B3-A491-BB9474E7F2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d5cc5-5f29-431d-8055-9c6818d00e94"/>
    <ds:schemaRef ds:uri="19138a01-5d78-4d52-81ba-07fd08dc7b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4</Characters>
  <Application>Microsoft Office Word</Application>
  <DocSecurity>4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Oleksii Nosov</cp:lastModifiedBy>
  <cp:revision>2</cp:revision>
  <dcterms:created xsi:type="dcterms:W3CDTF">2021-03-09T09:17:00Z</dcterms:created>
  <dcterms:modified xsi:type="dcterms:W3CDTF">2021-03-09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7E15D1205A214A8AE997886C048599</vt:lpwstr>
  </property>
</Properties>
</file>